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1D30C" w14:textId="25A017C0" w:rsidR="00820544" w:rsidRDefault="00A84777" w:rsidP="00820544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Hlk86220339"/>
      <w:r>
        <w:rPr>
          <w:rFonts w:ascii="Times New Roman" w:hAnsi="Times New Roman" w:cs="Times New Roman"/>
          <w:b/>
          <w:sz w:val="28"/>
          <w:szCs w:val="28"/>
        </w:rPr>
        <w:t xml:space="preserve">Fall 2021 </w:t>
      </w:r>
      <w:bookmarkEnd w:id="0"/>
      <w:r w:rsidR="00820544">
        <w:rPr>
          <w:rFonts w:ascii="Times New Roman" w:hAnsi="Times New Roman" w:cs="Times New Roman"/>
          <w:b/>
          <w:sz w:val="28"/>
          <w:szCs w:val="28"/>
        </w:rPr>
        <w:t>Transitional Math (TM) Portability Panel</w:t>
      </w:r>
    </w:p>
    <w:p w14:paraId="3B399CB0" w14:textId="77777777" w:rsidR="00A84777" w:rsidRPr="00823497" w:rsidRDefault="00A84777" w:rsidP="00A847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23497">
        <w:rPr>
          <w:rFonts w:ascii="Times New Roman" w:hAnsi="Times New Roman" w:cs="Times New Roman"/>
          <w:b/>
          <w:bCs/>
          <w:sz w:val="28"/>
          <w:szCs w:val="28"/>
        </w:rPr>
        <w:t>Wednesday, October 27</w:t>
      </w:r>
      <w:r w:rsidRPr="00823497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Pr="00823497">
        <w:rPr>
          <w:rFonts w:ascii="Times New Roman" w:hAnsi="Times New Roman" w:cs="Times New Roman"/>
          <w:b/>
          <w:bCs/>
          <w:sz w:val="28"/>
          <w:szCs w:val="28"/>
        </w:rPr>
        <w:t>, 2021</w:t>
      </w:r>
    </w:p>
    <w:p w14:paraId="2C3CEE18" w14:textId="77777777" w:rsidR="00A84777" w:rsidRPr="00823497" w:rsidRDefault="00A84777" w:rsidP="00A847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23497">
        <w:rPr>
          <w:rFonts w:ascii="Times New Roman" w:hAnsi="Times New Roman" w:cs="Times New Roman"/>
          <w:b/>
          <w:bCs/>
          <w:sz w:val="28"/>
          <w:szCs w:val="28"/>
        </w:rPr>
        <w:t>10:00 a.m. – 2:00 p.m.</w:t>
      </w:r>
    </w:p>
    <w:p w14:paraId="3886E69C" w14:textId="77777777" w:rsidR="00A84777" w:rsidRPr="00823497" w:rsidRDefault="00A84777" w:rsidP="00A847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23497">
        <w:rPr>
          <w:rFonts w:ascii="Times New Roman" w:hAnsi="Times New Roman" w:cs="Times New Roman"/>
          <w:b/>
          <w:bCs/>
          <w:sz w:val="28"/>
          <w:szCs w:val="28"/>
        </w:rPr>
        <w:t>Virtual Conference</w:t>
      </w:r>
    </w:p>
    <w:p w14:paraId="462E2906" w14:textId="77777777" w:rsidR="00820544" w:rsidRDefault="00820544" w:rsidP="00820544">
      <w:pPr>
        <w:pStyle w:val="NoSpacing"/>
        <w:jc w:val="center"/>
        <w:rPr>
          <w:rFonts w:ascii="Times New Roman" w:hAnsi="Times New Roman" w:cs="Times New Roman"/>
          <w:i/>
        </w:rPr>
      </w:pPr>
    </w:p>
    <w:p w14:paraId="73E8B174" w14:textId="77777777" w:rsidR="00820544" w:rsidRDefault="00820544" w:rsidP="00820544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Meeting Summary</w:t>
      </w:r>
    </w:p>
    <w:p w14:paraId="40ECAD05" w14:textId="77777777" w:rsidR="00820544" w:rsidRDefault="00820544" w:rsidP="00820544">
      <w:pPr>
        <w:pStyle w:val="NoSpacing"/>
        <w:jc w:val="left"/>
        <w:rPr>
          <w:rFonts w:ascii="Times New Roman" w:hAnsi="Times New Roman" w:cs="Times New Roman"/>
          <w:b/>
        </w:rPr>
      </w:pPr>
    </w:p>
    <w:p w14:paraId="52B678A6" w14:textId="77777777" w:rsidR="00820544" w:rsidRDefault="00820544" w:rsidP="00820544">
      <w:pPr>
        <w:pStyle w:val="NoSpacing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cisions</w:t>
      </w:r>
    </w:p>
    <w:p w14:paraId="3D3F5E5C" w14:textId="77777777" w:rsidR="00820544" w:rsidRDefault="00820544" w:rsidP="00820544">
      <w:pPr>
        <w:pStyle w:val="NoSpacing"/>
        <w:jc w:val="left"/>
        <w:rPr>
          <w:rFonts w:ascii="Times New Roman" w:hAnsi="Times New Roman" w:cs="Times New Roman"/>
          <w:b/>
        </w:rPr>
      </w:pPr>
    </w:p>
    <w:tbl>
      <w:tblPr>
        <w:tblStyle w:val="TableGrid"/>
        <w:tblW w:w="10255" w:type="dxa"/>
        <w:tblInd w:w="0" w:type="dxa"/>
        <w:tblLook w:val="04A0" w:firstRow="1" w:lastRow="0" w:firstColumn="1" w:lastColumn="0" w:noHBand="0" w:noVBand="1"/>
      </w:tblPr>
      <w:tblGrid>
        <w:gridCol w:w="2785"/>
        <w:gridCol w:w="2517"/>
        <w:gridCol w:w="2518"/>
        <w:gridCol w:w="2435"/>
      </w:tblGrid>
      <w:tr w:rsidR="00820544" w14:paraId="0AACCF61" w14:textId="77777777" w:rsidTr="00C776BA">
        <w:tc>
          <w:tcPr>
            <w:tcW w:w="27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3B209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Partnership</w:t>
            </w:r>
          </w:p>
        </w:tc>
        <w:tc>
          <w:tcPr>
            <w:tcW w:w="74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1C91A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Panel Decision</w:t>
            </w:r>
          </w:p>
        </w:tc>
      </w:tr>
      <w:tr w:rsidR="00820544" w14:paraId="6D2FF6BD" w14:textId="77777777" w:rsidTr="00C776B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C630E" w14:textId="77777777" w:rsidR="00820544" w:rsidRPr="002F2A01" w:rsidRDefault="00820544" w:rsidP="008443B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0C702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STEM (TM001)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2F770A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QL/Stats (TM002)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F66FE8" w14:textId="77777777" w:rsidR="00820544" w:rsidRPr="002F2A01" w:rsidRDefault="00820544" w:rsidP="008443B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2F2A01">
              <w:rPr>
                <w:rFonts w:ascii="Times New Roman" w:hAnsi="Times New Roman" w:cs="Times New Roman"/>
                <w:b/>
                <w:color w:val="auto"/>
              </w:rPr>
              <w:t>Tech Math (TM003)</w:t>
            </w:r>
          </w:p>
        </w:tc>
      </w:tr>
      <w:tr w:rsidR="002C61A9" w14:paraId="0635BC46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F691A" w14:textId="3684674B" w:rsidR="002C61A9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Illinois Eastern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FE57B" w14:textId="27799CBB" w:rsidR="002C61A9" w:rsidRPr="002F2A01" w:rsidRDefault="002C61A9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39420" w14:textId="6AC2907A" w:rsidR="002C61A9" w:rsidRPr="002F2A01" w:rsidRDefault="00A84777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64D72" w14:textId="77777777" w:rsidR="002C61A9" w:rsidRPr="002F2A01" w:rsidRDefault="002C61A9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C776BA" w14:paraId="1FE7763D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ED671" w14:textId="7FDBD7F9" w:rsidR="00C776BA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McHenry Coun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57B81" w14:textId="77777777" w:rsidR="00C776BA" w:rsidRPr="002F2A01" w:rsidRDefault="00C776BA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FBE28" w14:textId="5487F969" w:rsidR="00932D6D" w:rsidRPr="002F2A01" w:rsidRDefault="005C5BF2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eeds More Information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EEA83" w14:textId="77777777" w:rsidR="00C776BA" w:rsidRPr="002F2A01" w:rsidRDefault="00C776BA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8443B4" w14:paraId="7897D096" w14:textId="77777777" w:rsidTr="00C776BA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FCFC0" w14:textId="3CDF20A1" w:rsidR="008443B4" w:rsidRPr="002F2A01" w:rsidRDefault="00DD24E5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Richland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1C6C1" w14:textId="77777777" w:rsidR="008443B4" w:rsidRPr="002F2A01" w:rsidRDefault="008443B4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290F5" w14:textId="0C81BDF4" w:rsidR="008443B4" w:rsidRPr="002F2A01" w:rsidRDefault="005C5BF2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005B6" w14:textId="77777777" w:rsidR="008443B4" w:rsidRPr="002F2A01" w:rsidRDefault="008443B4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272AF0" w14:paraId="0F82BE16" w14:textId="77777777" w:rsidTr="001603BD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CB6FC" w14:textId="65C67AD7" w:rsidR="00272AF0" w:rsidRDefault="00A84777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outhwestern Illinois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4A450" w14:textId="77777777" w:rsidR="00272AF0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CB03E78" w14:textId="010A9077" w:rsidR="00272AF0" w:rsidRDefault="001603BD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eeds More Information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95E48" w14:textId="77777777" w:rsidR="00272AF0" w:rsidRPr="002F2A01" w:rsidRDefault="00272AF0" w:rsidP="008443B4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</w:tbl>
    <w:p w14:paraId="1F918651" w14:textId="77777777" w:rsidR="00005F0B" w:rsidRPr="006E59EE" w:rsidRDefault="00005F0B" w:rsidP="00005F0B">
      <w:pPr>
        <w:pStyle w:val="NoSpacing"/>
        <w:jc w:val="left"/>
        <w:rPr>
          <w:rFonts w:ascii="Times New Roman" w:hAnsi="Times New Roman" w:cs="Times New Roman"/>
          <w:b/>
        </w:rPr>
      </w:pPr>
    </w:p>
    <w:p w14:paraId="2CDA8EF2" w14:textId="77777777" w:rsidR="00005F0B" w:rsidRPr="006E59EE" w:rsidRDefault="00005F0B" w:rsidP="00005F0B">
      <w:pPr>
        <w:pStyle w:val="NoSpacing"/>
        <w:jc w:val="left"/>
        <w:rPr>
          <w:rFonts w:ascii="Times New Roman" w:hAnsi="Times New Roman" w:cs="Times New Roman"/>
          <w:b/>
        </w:rPr>
      </w:pPr>
      <w:r w:rsidRPr="006E59EE">
        <w:rPr>
          <w:rFonts w:ascii="Times New Roman" w:hAnsi="Times New Roman" w:cs="Times New Roman"/>
          <w:b/>
        </w:rPr>
        <w:t>Additional Item</w:t>
      </w:r>
    </w:p>
    <w:p w14:paraId="069D4749" w14:textId="0904509C" w:rsidR="00005F0B" w:rsidRPr="006E59EE" w:rsidRDefault="004D496D" w:rsidP="00005F0B">
      <w:pPr>
        <w:pStyle w:val="NoSpacing"/>
        <w:ind w:lef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BD – Spring 2022 Meeting</w:t>
      </w:r>
    </w:p>
    <w:p w14:paraId="5AC47BBB" w14:textId="77777777" w:rsidR="00005F0B" w:rsidRPr="006E59EE" w:rsidRDefault="00005F0B" w:rsidP="00005F0B">
      <w:pPr>
        <w:pStyle w:val="NoSpacing"/>
        <w:ind w:left="1440"/>
        <w:jc w:val="left"/>
        <w:rPr>
          <w:rFonts w:ascii="Times New Roman" w:hAnsi="Times New Roman" w:cs="Times New Roman"/>
          <w:sz w:val="20"/>
          <w:szCs w:val="20"/>
        </w:rPr>
      </w:pPr>
    </w:p>
    <w:p w14:paraId="3ECBA853" w14:textId="77777777" w:rsidR="00820544" w:rsidRDefault="00820544" w:rsidP="00005F0B"/>
    <w:sectPr w:rsidR="008205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87F"/>
    <w:multiLevelType w:val="hybridMultilevel"/>
    <w:tmpl w:val="8F009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570E2C"/>
    <w:multiLevelType w:val="hybridMultilevel"/>
    <w:tmpl w:val="D5FCE4A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0E42356"/>
    <w:multiLevelType w:val="hybridMultilevel"/>
    <w:tmpl w:val="995CF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CD010E"/>
    <w:multiLevelType w:val="hybridMultilevel"/>
    <w:tmpl w:val="83024D32"/>
    <w:lvl w:ilvl="0" w:tplc="4E6046EE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MDKxsLS0NDQytDRS0lEKTi0uzszPAykwqgUAIY9LDiwAAAA="/>
  </w:docVars>
  <w:rsids>
    <w:rsidRoot w:val="00820544"/>
    <w:rsid w:val="00005F0B"/>
    <w:rsid w:val="000D7505"/>
    <w:rsid w:val="00115CF7"/>
    <w:rsid w:val="001603BD"/>
    <w:rsid w:val="00272AF0"/>
    <w:rsid w:val="002C61A9"/>
    <w:rsid w:val="002E6DBD"/>
    <w:rsid w:val="002F2A01"/>
    <w:rsid w:val="003C2EDD"/>
    <w:rsid w:val="004D496D"/>
    <w:rsid w:val="00575084"/>
    <w:rsid w:val="005C5BF2"/>
    <w:rsid w:val="00634BB2"/>
    <w:rsid w:val="00636CEF"/>
    <w:rsid w:val="00661539"/>
    <w:rsid w:val="006E59EE"/>
    <w:rsid w:val="00820544"/>
    <w:rsid w:val="00825F21"/>
    <w:rsid w:val="008443B4"/>
    <w:rsid w:val="00932D6D"/>
    <w:rsid w:val="00A416EF"/>
    <w:rsid w:val="00A84777"/>
    <w:rsid w:val="00C776BA"/>
    <w:rsid w:val="00C9506F"/>
    <w:rsid w:val="00CF25CB"/>
    <w:rsid w:val="00D77625"/>
    <w:rsid w:val="00D85477"/>
    <w:rsid w:val="00DC2062"/>
    <w:rsid w:val="00DD1100"/>
    <w:rsid w:val="00DD24E5"/>
    <w:rsid w:val="00E615A2"/>
    <w:rsid w:val="00F77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4E10D"/>
  <w15:chartTrackingRefBased/>
  <w15:docId w15:val="{34D09628-3C21-4A7D-99B2-2F657B580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544"/>
    <w:pPr>
      <w:spacing w:line="256" w:lineRule="auto"/>
      <w:jc w:val="both"/>
    </w:pPr>
    <w:rPr>
      <w:rFonts w:ascii="Georgia" w:hAnsi="Georgia"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0544"/>
    <w:pPr>
      <w:spacing w:after="0" w:line="240" w:lineRule="auto"/>
      <w:jc w:val="both"/>
    </w:pPr>
    <w:rPr>
      <w:rFonts w:ascii="Georgia" w:hAnsi="Georgia"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820544"/>
    <w:pPr>
      <w:spacing w:after="0" w:line="240" w:lineRule="auto"/>
    </w:pPr>
    <w:rPr>
      <w:rFonts w:ascii="Calibri" w:hAnsi="Calibri"/>
      <w:color w:val="000000" w:themeColor="text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5F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050BB-3FF3-4886-AD05-447ECFEBE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Board of Education</Company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V SAMANTHA</dc:creator>
  <cp:keywords/>
  <dc:description/>
  <cp:lastModifiedBy>LEAV SAMANTHA</cp:lastModifiedBy>
  <cp:revision>2</cp:revision>
  <dcterms:created xsi:type="dcterms:W3CDTF">2022-01-10T19:14:00Z</dcterms:created>
  <dcterms:modified xsi:type="dcterms:W3CDTF">2022-01-10T19:14:00Z</dcterms:modified>
</cp:coreProperties>
</file>